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602F7" w14:textId="47756F4D" w:rsidR="00501275" w:rsidRPr="005240FC" w:rsidRDefault="00501275" w:rsidP="00501275">
      <w:pPr>
        <w:widowControl w:val="0"/>
        <w:rPr>
          <w:b/>
          <w:bCs/>
          <w:sz w:val="44"/>
          <w:szCs w:val="44"/>
          <w14:ligatures w14:val="none"/>
        </w:rPr>
      </w:pPr>
      <w:r>
        <w:rPr>
          <w:b/>
          <w:bCs/>
          <w:sz w:val="44"/>
          <w:szCs w:val="44"/>
          <w14:ligatures w14:val="none"/>
        </w:rPr>
        <w:t xml:space="preserve">WAYNE COUNTY CHAPTER NEWS               </w:t>
      </w:r>
      <w:r>
        <w:rPr>
          <w:b/>
          <w:bCs/>
          <w:sz w:val="40"/>
          <w:szCs w:val="40"/>
          <w14:ligatures w14:val="none"/>
        </w:rPr>
        <w:t xml:space="preserve">                                                                                                                                                                           </w:t>
      </w:r>
    </w:p>
    <w:p w14:paraId="57D62F81" w14:textId="2E87C86C" w:rsidR="00501275" w:rsidRPr="004C277F" w:rsidRDefault="00501275" w:rsidP="00CD5B63">
      <w:pPr>
        <w:widowControl w:val="0"/>
        <w:rPr>
          <w:sz w:val="40"/>
          <w:szCs w:val="40"/>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F633D5">
        <w:rPr>
          <w:b/>
          <w:bCs/>
          <w:sz w:val="40"/>
          <w:szCs w:val="40"/>
          <w14:ligatures w14:val="none"/>
        </w:rPr>
        <w:t>October</w:t>
      </w:r>
      <w:r w:rsidR="005C5A9E" w:rsidRPr="004C277F">
        <w:rPr>
          <w:b/>
          <w:bCs/>
          <w:sz w:val="40"/>
          <w:szCs w:val="40"/>
          <w14:ligatures w14:val="none"/>
        </w:rPr>
        <w:t xml:space="preserve"> </w:t>
      </w:r>
      <w:r w:rsidR="007426A3" w:rsidRPr="004C277F">
        <w:rPr>
          <w:b/>
          <w:bCs/>
          <w:sz w:val="40"/>
          <w:szCs w:val="40"/>
          <w14:ligatures w14:val="none"/>
        </w:rPr>
        <w:t>202</w:t>
      </w:r>
      <w:r w:rsidR="007C5D65" w:rsidRPr="004C277F">
        <w:rPr>
          <w:b/>
          <w:bCs/>
          <w:sz w:val="40"/>
          <w:szCs w:val="40"/>
          <w14:ligatures w14:val="none"/>
        </w:rPr>
        <w:t>5</w:t>
      </w:r>
      <w:r w:rsidRPr="004C277F">
        <w:rPr>
          <w:sz w:val="40"/>
          <w:szCs w:val="40"/>
          <w14:ligatures w14:val="none"/>
        </w:rPr>
        <w:t xml:space="preserve">   </w:t>
      </w:r>
    </w:p>
    <w:p w14:paraId="45ECE60B" w14:textId="1E0BC84C" w:rsidR="007542A7" w:rsidRPr="00F633D5" w:rsidRDefault="00501275" w:rsidP="001644E3">
      <w:pPr>
        <w:spacing w:before="120" w:after="120" w:line="256" w:lineRule="auto"/>
        <w:rPr>
          <w:sz w:val="24"/>
          <w:szCs w:val="24"/>
          <w14:ligatures w14:val="none"/>
        </w:rPr>
      </w:pPr>
      <w:r w:rsidRPr="00F633D5">
        <w:rPr>
          <w:sz w:val="24"/>
          <w:szCs w:val="24"/>
          <w14:ligatures w14:val="none"/>
        </w:rPr>
        <w:t>Hello Pro-life Heroes</w:t>
      </w:r>
      <w:r w:rsidR="00B73394" w:rsidRPr="00F633D5">
        <w:rPr>
          <w:sz w:val="24"/>
          <w:szCs w:val="24"/>
          <w14:ligatures w14:val="none"/>
        </w:rPr>
        <w:t>,</w:t>
      </w:r>
    </w:p>
    <w:p w14:paraId="71815089" w14:textId="3F5FFD50" w:rsidR="00F00668" w:rsidRPr="00DE793E" w:rsidRDefault="00F633D5" w:rsidP="00DE793E">
      <w:pPr>
        <w:spacing w:before="120" w:after="120" w:line="256" w:lineRule="auto"/>
        <w:rPr>
          <w:sz w:val="24"/>
          <w:szCs w:val="24"/>
          <w14:ligatures w14:val="none"/>
        </w:rPr>
      </w:pPr>
      <w:r w:rsidRPr="00F633D5">
        <w:rPr>
          <w:sz w:val="24"/>
          <w:szCs w:val="24"/>
          <w14:ligatures w14:val="none"/>
        </w:rPr>
        <w:t>October is Respect Life Month, so let</w:t>
      </w:r>
      <w:r w:rsidR="00833810">
        <w:rPr>
          <w:sz w:val="24"/>
          <w:szCs w:val="24"/>
          <w14:ligatures w14:val="none"/>
        </w:rPr>
        <w:t xml:space="preserve"> us </w:t>
      </w:r>
      <w:r w:rsidRPr="00F633D5">
        <w:rPr>
          <w:sz w:val="24"/>
          <w:szCs w:val="24"/>
          <w14:ligatures w14:val="none"/>
        </w:rPr>
        <w:t xml:space="preserve">strengthen each other to be the active pro-life leaders and heroes that we all are! </w:t>
      </w:r>
      <w:r w:rsidR="00F00668" w:rsidRPr="00DE793E">
        <w:rPr>
          <w:i/>
          <w:iCs/>
          <w:sz w:val="24"/>
          <w:szCs w:val="24"/>
          <w:u w:val="single"/>
          <w14:ligatures w14:val="none"/>
        </w:rPr>
        <w:t xml:space="preserve">Events highlighted in </w:t>
      </w:r>
      <w:r w:rsidRPr="00DE793E">
        <w:rPr>
          <w:i/>
          <w:iCs/>
          <w:sz w:val="24"/>
          <w:szCs w:val="24"/>
          <w:u w:val="single"/>
          <w14:ligatures w14:val="none"/>
        </w:rPr>
        <w:t>October</w:t>
      </w:r>
      <w:r w:rsidR="00945E9C" w:rsidRPr="00DE793E">
        <w:rPr>
          <w:i/>
          <w:iCs/>
          <w:sz w:val="24"/>
          <w:szCs w:val="24"/>
          <w:u w:val="single"/>
          <w14:ligatures w14:val="none"/>
        </w:rPr>
        <w:t xml:space="preserve"> Church</w:t>
      </w:r>
      <w:r w:rsidR="00F00668" w:rsidRPr="00DE793E">
        <w:rPr>
          <w:i/>
          <w:iCs/>
          <w:sz w:val="24"/>
          <w:szCs w:val="24"/>
          <w:u w:val="single"/>
          <w14:ligatures w14:val="none"/>
        </w:rPr>
        <w:t xml:space="preserve"> </w:t>
      </w:r>
      <w:r w:rsidR="00945E9C" w:rsidRPr="00DE793E">
        <w:rPr>
          <w:i/>
          <w:iCs/>
          <w:sz w:val="24"/>
          <w:szCs w:val="24"/>
          <w:u w:val="single"/>
          <w14:ligatures w14:val="none"/>
        </w:rPr>
        <w:t>N</w:t>
      </w:r>
      <w:r w:rsidR="00F00668" w:rsidRPr="00DE793E">
        <w:rPr>
          <w:i/>
          <w:iCs/>
          <w:sz w:val="24"/>
          <w:szCs w:val="24"/>
          <w:u w:val="single"/>
          <w14:ligatures w14:val="none"/>
        </w:rPr>
        <w:t>otes:</w:t>
      </w:r>
    </w:p>
    <w:p w14:paraId="36DE5F27" w14:textId="50C058E9" w:rsidR="00F633D5" w:rsidRPr="00F633D5" w:rsidRDefault="00F633D5" w:rsidP="001644E3">
      <w:pPr>
        <w:spacing w:before="120" w:after="120" w:line="256" w:lineRule="auto"/>
        <w:rPr>
          <w:b/>
          <w:bCs/>
          <w:sz w:val="24"/>
          <w:szCs w:val="24"/>
          <w14:ligatures w14:val="none"/>
        </w:rPr>
      </w:pPr>
      <w:r w:rsidRPr="00F633D5">
        <w:rPr>
          <w:b/>
          <w:bCs/>
          <w:sz w:val="24"/>
          <w:szCs w:val="24"/>
          <w14:ligatures w14:val="none"/>
        </w:rPr>
        <w:t>CIDER Walk (Saturday, October 4 @12:30pm, St. Rafka Maronite Church, Livonia)</w:t>
      </w:r>
    </w:p>
    <w:p w14:paraId="2CBCA8E1" w14:textId="17E5A030" w:rsidR="00F633D5" w:rsidRPr="00F633D5" w:rsidRDefault="00F633D5" w:rsidP="001644E3">
      <w:pPr>
        <w:spacing w:before="120" w:after="120" w:line="256" w:lineRule="auto"/>
        <w:rPr>
          <w:noProof/>
          <w:sz w:val="24"/>
          <w:szCs w:val="24"/>
        </w:rPr>
      </w:pPr>
      <w:r w:rsidRPr="00F633D5">
        <w:rPr>
          <w:b/>
          <w:bCs/>
          <w:noProof/>
          <w:sz w:val="24"/>
          <w:szCs w:val="24"/>
        </w:rPr>
        <w:t>Life Chain (Afternoon of Sunday, October 5):</w:t>
      </w:r>
      <w:r w:rsidRPr="00F633D5">
        <w:rPr>
          <w:noProof/>
          <w:sz w:val="24"/>
          <w:szCs w:val="24"/>
        </w:rPr>
        <w:t xml:space="preserve"> </w:t>
      </w:r>
      <w:r w:rsidRPr="00F633D5">
        <w:rPr>
          <w:i/>
          <w:iCs/>
          <w:noProof/>
          <w:sz w:val="24"/>
          <w:szCs w:val="24"/>
        </w:rPr>
        <w:t>LIFESPAN</w:t>
      </w:r>
      <w:r w:rsidRPr="00F633D5">
        <w:rPr>
          <w:noProof/>
          <w:sz w:val="24"/>
          <w:szCs w:val="24"/>
        </w:rPr>
        <w:t xml:space="preserve"> promotes this prayerful nationwide event at over 30 locations throughout Metro Detroit. Specific times vary by location. As always, the Chapter has official Life Chain signs to use at your location. Call our office at 734-422-6230 or email </w:t>
      </w:r>
      <w:hyperlink r:id="rId5" w:history="1">
        <w:r w:rsidRPr="00F633D5">
          <w:rPr>
            <w:rStyle w:val="Hyperlink"/>
            <w:noProof/>
            <w:sz w:val="24"/>
            <w:szCs w:val="24"/>
          </w:rPr>
          <w:t>wcdr@rtl-lifespan.org</w:t>
        </w:r>
      </w:hyperlink>
      <w:r w:rsidRPr="00F633D5">
        <w:rPr>
          <w:noProof/>
          <w:sz w:val="24"/>
          <w:szCs w:val="24"/>
        </w:rPr>
        <w:t xml:space="preserve"> to reserve sufficient signs for your location. (We have plenty of signs although give us a call ASAP if you may have a need for Spanish language signs as we may order more.) See </w:t>
      </w:r>
      <w:hyperlink r:id="rId6" w:history="1">
        <w:r w:rsidRPr="00F633D5">
          <w:rPr>
            <w:rStyle w:val="Hyperlink"/>
            <w:noProof/>
            <w:sz w:val="24"/>
            <w:szCs w:val="24"/>
          </w:rPr>
          <w:t>https://milifespan.org</w:t>
        </w:r>
      </w:hyperlink>
      <w:r w:rsidRPr="00F633D5">
        <w:rPr>
          <w:noProof/>
          <w:sz w:val="24"/>
          <w:szCs w:val="24"/>
        </w:rPr>
        <w:t xml:space="preserve"> for the most up-to-date listings.</w:t>
      </w:r>
    </w:p>
    <w:p w14:paraId="7190A293" w14:textId="41C070B6" w:rsidR="00F633D5" w:rsidRPr="00F633D5" w:rsidRDefault="00F633D5" w:rsidP="001644E3">
      <w:pPr>
        <w:spacing w:before="120" w:after="120" w:line="256" w:lineRule="auto"/>
        <w:rPr>
          <w:noProof/>
          <w:sz w:val="24"/>
          <w:szCs w:val="24"/>
        </w:rPr>
      </w:pPr>
      <w:r w:rsidRPr="00F633D5">
        <w:rPr>
          <w:b/>
          <w:bCs/>
          <w:noProof/>
          <w:sz w:val="24"/>
          <w:szCs w:val="24"/>
        </w:rPr>
        <w:t>Autumn Pro-Life T-Shirt Day (Monday, October 6)</w:t>
      </w:r>
      <w:r w:rsidRPr="00F633D5">
        <w:rPr>
          <w:noProof/>
          <w:sz w:val="24"/>
          <w:szCs w:val="24"/>
        </w:rPr>
        <w:t>: Give witness to your respect for life by proudly and lovingly wearing your favorite pro-life t-shirt</w:t>
      </w:r>
      <w:r w:rsidR="00833810">
        <w:rPr>
          <w:noProof/>
          <w:sz w:val="24"/>
          <w:szCs w:val="24"/>
        </w:rPr>
        <w:t>.</w:t>
      </w:r>
      <w:r w:rsidRPr="00F633D5">
        <w:rPr>
          <w:noProof/>
          <w:sz w:val="24"/>
          <w:szCs w:val="24"/>
        </w:rPr>
        <w:t xml:space="preserve"> See </w:t>
      </w:r>
      <w:hyperlink r:id="rId7" w:history="1">
        <w:r w:rsidRPr="00F633D5">
          <w:rPr>
            <w:rStyle w:val="Hyperlink"/>
            <w:noProof/>
            <w:sz w:val="24"/>
            <w:szCs w:val="24"/>
          </w:rPr>
          <w:t>https://milifespan.org</w:t>
        </w:r>
      </w:hyperlink>
      <w:r w:rsidRPr="00F633D5">
        <w:rPr>
          <w:noProof/>
          <w:sz w:val="24"/>
          <w:szCs w:val="24"/>
        </w:rPr>
        <w:t xml:space="preserve"> for more.</w:t>
      </w:r>
    </w:p>
    <w:p w14:paraId="6F255A44" w14:textId="1C45A52D" w:rsidR="00F00668" w:rsidRPr="004C277F" w:rsidRDefault="00F00668" w:rsidP="001644E3">
      <w:pPr>
        <w:spacing w:before="120" w:after="120" w:line="256" w:lineRule="auto"/>
        <w:rPr>
          <w:sz w:val="24"/>
          <w:szCs w:val="24"/>
          <w14:ligatures w14:val="none"/>
        </w:rPr>
      </w:pPr>
      <w:r w:rsidRPr="004C277F">
        <w:rPr>
          <w:b/>
          <w:bCs/>
          <w:sz w:val="24"/>
          <w:szCs w:val="24"/>
          <w14:ligatures w14:val="none"/>
        </w:rPr>
        <w:t>Pro-Life Legislative Breakfast (Saturday, October 18 @9:00am</w:t>
      </w:r>
      <w:r w:rsidR="00D43612" w:rsidRPr="004C277F">
        <w:rPr>
          <w:b/>
          <w:bCs/>
          <w:sz w:val="24"/>
          <w:szCs w:val="24"/>
          <w14:ligatures w14:val="none"/>
        </w:rPr>
        <w:t xml:space="preserve">, </w:t>
      </w:r>
      <w:r w:rsidRPr="004C277F">
        <w:rPr>
          <w:b/>
          <w:bCs/>
          <w:sz w:val="24"/>
          <w:szCs w:val="24"/>
          <w14:ligatures w14:val="none"/>
        </w:rPr>
        <w:t>St. Genevieve-St. Maurice Activity Center, Livonia)</w:t>
      </w:r>
      <w:r w:rsidR="00D43612" w:rsidRPr="004C277F">
        <w:rPr>
          <w:b/>
          <w:bCs/>
          <w:sz w:val="24"/>
          <w:szCs w:val="24"/>
          <w14:ligatures w14:val="none"/>
        </w:rPr>
        <w:t xml:space="preserve">: </w:t>
      </w:r>
      <w:r w:rsidR="00945E9C" w:rsidRPr="004C277F">
        <w:rPr>
          <w:sz w:val="22"/>
          <w:szCs w:val="22"/>
          <w14:ligatures w14:val="none"/>
        </w:rPr>
        <w:t>Learn about human trafficking in our community from Karen Moore and lived experience guest Irene Faziani, both of Sanctum House, a</w:t>
      </w:r>
      <w:r w:rsidR="00F633D5">
        <w:rPr>
          <w:sz w:val="22"/>
          <w:szCs w:val="22"/>
          <w14:ligatures w14:val="none"/>
        </w:rPr>
        <w:t>long with</w:t>
      </w:r>
      <w:r w:rsidR="00945E9C" w:rsidRPr="004C277F">
        <w:rPr>
          <w:sz w:val="22"/>
          <w:szCs w:val="22"/>
          <w14:ligatures w14:val="none"/>
        </w:rPr>
        <w:t xml:space="preserve"> legislative updates. Register today at </w:t>
      </w:r>
      <w:hyperlink r:id="rId8" w:history="1">
        <w:r w:rsidR="00945E9C" w:rsidRPr="004C277F">
          <w:rPr>
            <w:rStyle w:val="Hyperlink"/>
            <w:sz w:val="22"/>
            <w:szCs w:val="22"/>
            <w14:ligatures w14:val="none"/>
          </w:rPr>
          <w:t>https://rtllifespan.regfox.com/2025-pro-life-legislative-breakfast</w:t>
        </w:r>
      </w:hyperlink>
      <w:r w:rsidR="00945E9C" w:rsidRPr="004C277F">
        <w:rPr>
          <w:sz w:val="22"/>
          <w:szCs w:val="22"/>
          <w14:ligatures w14:val="none"/>
        </w:rPr>
        <w:t>.</w:t>
      </w:r>
    </w:p>
    <w:p w14:paraId="6AB8699F" w14:textId="345E63B6" w:rsidR="00F12713" w:rsidRDefault="00F12713" w:rsidP="00541967">
      <w:pPr>
        <w:spacing w:before="120" w:after="120" w:line="256" w:lineRule="auto"/>
        <w:rPr>
          <w:noProof/>
          <w:sz w:val="22"/>
          <w:szCs w:val="22"/>
        </w:rPr>
      </w:pPr>
      <w:r w:rsidRPr="004C277F">
        <w:rPr>
          <w:b/>
          <w:bCs/>
          <w:noProof/>
          <w:sz w:val="24"/>
          <w:szCs w:val="24"/>
        </w:rPr>
        <w:t>Michigan March for Life (</w:t>
      </w:r>
      <w:r w:rsidR="00945E9C" w:rsidRPr="004C277F">
        <w:rPr>
          <w:b/>
          <w:bCs/>
          <w:noProof/>
          <w:sz w:val="24"/>
          <w:szCs w:val="24"/>
        </w:rPr>
        <w:t>Thursday</w:t>
      </w:r>
      <w:r w:rsidRPr="004C277F">
        <w:rPr>
          <w:b/>
          <w:bCs/>
          <w:noProof/>
          <w:sz w:val="24"/>
          <w:szCs w:val="24"/>
        </w:rPr>
        <w:t>, November 6, State Capitol, Lansing):</w:t>
      </w:r>
      <w:r w:rsidRPr="004C277F">
        <w:rPr>
          <w:noProof/>
          <w:sz w:val="24"/>
          <w:szCs w:val="24"/>
        </w:rPr>
        <w:t xml:space="preserve"> </w:t>
      </w:r>
      <w:r w:rsidRPr="004C277F">
        <w:rPr>
          <w:noProof/>
          <w:sz w:val="22"/>
          <w:szCs w:val="22"/>
        </w:rPr>
        <w:t xml:space="preserve">Reserve your </w:t>
      </w:r>
      <w:r w:rsidRPr="004C277F">
        <w:rPr>
          <w:b/>
          <w:bCs/>
          <w:noProof/>
          <w:sz w:val="22"/>
          <w:szCs w:val="22"/>
          <w:u w:val="single"/>
        </w:rPr>
        <w:t>free</w:t>
      </w:r>
      <w:r w:rsidRPr="004C277F">
        <w:rPr>
          <w:noProof/>
          <w:sz w:val="22"/>
          <w:szCs w:val="22"/>
        </w:rPr>
        <w:t xml:space="preserve"> seat on one of LIFESPAN’s 7 buses headed to this Statewide pro-life rally. Register at </w:t>
      </w:r>
      <w:hyperlink r:id="rId9" w:history="1">
        <w:r w:rsidR="00481005" w:rsidRPr="004C277F">
          <w:rPr>
            <w:rStyle w:val="Hyperlink"/>
            <w:noProof/>
            <w:sz w:val="22"/>
            <w:szCs w:val="22"/>
          </w:rPr>
          <w:t>https://righttolifelifespan.regfox.com/lifespan-michigan-march-for-life-bus-trip</w:t>
        </w:r>
      </w:hyperlink>
      <w:r w:rsidR="00481005" w:rsidRPr="004C277F">
        <w:rPr>
          <w:noProof/>
          <w:sz w:val="22"/>
          <w:szCs w:val="22"/>
        </w:rPr>
        <w:t>.</w:t>
      </w:r>
    </w:p>
    <w:p w14:paraId="748E04CC" w14:textId="690CDE3B" w:rsidR="00F633D5" w:rsidRDefault="00F633D5" w:rsidP="00541967">
      <w:pPr>
        <w:spacing w:before="120" w:after="120" w:line="256" w:lineRule="auto"/>
        <w:rPr>
          <w:noProof/>
          <w:sz w:val="24"/>
          <w:szCs w:val="24"/>
        </w:rPr>
      </w:pPr>
      <w:r w:rsidRPr="00DE793E">
        <w:rPr>
          <w:b/>
          <w:bCs/>
          <w:noProof/>
          <w:sz w:val="24"/>
          <w:szCs w:val="24"/>
        </w:rPr>
        <w:t>Christmas Cards 2025:</w:t>
      </w:r>
      <w:r w:rsidRPr="00DE793E">
        <w:rPr>
          <w:noProof/>
          <w:sz w:val="24"/>
          <w:szCs w:val="24"/>
        </w:rPr>
        <w:t xml:space="preserve"> Christmas Cards have been ordered and are due to arrive in mid-to-late October. The </w:t>
      </w:r>
      <w:r w:rsidR="00DE793E" w:rsidRPr="00DE793E">
        <w:rPr>
          <w:noProof/>
          <w:sz w:val="24"/>
          <w:szCs w:val="24"/>
        </w:rPr>
        <w:t xml:space="preserve">two </w:t>
      </w:r>
      <w:r w:rsidRPr="00DE793E">
        <w:rPr>
          <w:noProof/>
          <w:sz w:val="24"/>
          <w:szCs w:val="24"/>
        </w:rPr>
        <w:t>new 2025 card</w:t>
      </w:r>
      <w:r w:rsidR="00DE793E" w:rsidRPr="00DE793E">
        <w:rPr>
          <w:noProof/>
          <w:sz w:val="24"/>
          <w:szCs w:val="24"/>
        </w:rPr>
        <w:t xml:space="preserve"> designs</w:t>
      </w:r>
      <w:r w:rsidRPr="00DE793E">
        <w:rPr>
          <w:noProof/>
          <w:sz w:val="24"/>
          <w:szCs w:val="24"/>
        </w:rPr>
        <w:t xml:space="preserve"> </w:t>
      </w:r>
      <w:r w:rsidR="00DE793E" w:rsidRPr="00DE793E">
        <w:rPr>
          <w:noProof/>
          <w:sz w:val="24"/>
          <w:szCs w:val="24"/>
        </w:rPr>
        <w:t>are the “small” size cards. These small cards will be sold with the memorable price of 10 cards for $10 as each pack of cards includes 10 individual cards. We will also offer cards from our 2023 and 2024 inventory, including a limited number of “large” cards. The supplier has guaranteed us there will be no surprises as with the unexpected marbling that appeared to be a “stain” last year. Please be sure to provide feedback</w:t>
      </w:r>
      <w:r w:rsidR="00DE793E">
        <w:rPr>
          <w:noProof/>
          <w:sz w:val="24"/>
          <w:szCs w:val="24"/>
        </w:rPr>
        <w:t xml:space="preserve">! </w:t>
      </w:r>
    </w:p>
    <w:p w14:paraId="47F401F4" w14:textId="7D4F351F" w:rsidR="00DE793E" w:rsidRDefault="00DE793E" w:rsidP="00541967">
      <w:pPr>
        <w:spacing w:before="120" w:after="120" w:line="256" w:lineRule="auto"/>
        <w:rPr>
          <w:noProof/>
          <w:sz w:val="24"/>
          <w:szCs w:val="24"/>
        </w:rPr>
      </w:pPr>
      <w:r w:rsidRPr="00DE793E">
        <w:rPr>
          <w:b/>
          <w:bCs/>
          <w:noProof/>
          <w:sz w:val="24"/>
          <w:szCs w:val="24"/>
        </w:rPr>
        <w:t xml:space="preserve">Christmas </w:t>
      </w:r>
      <w:r>
        <w:rPr>
          <w:b/>
          <w:bCs/>
          <w:noProof/>
          <w:sz w:val="24"/>
          <w:szCs w:val="24"/>
        </w:rPr>
        <w:t>2</w:t>
      </w:r>
      <w:r w:rsidRPr="00DE793E">
        <w:rPr>
          <w:b/>
          <w:bCs/>
          <w:noProof/>
          <w:sz w:val="24"/>
          <w:szCs w:val="24"/>
          <w:vertAlign w:val="superscript"/>
        </w:rPr>
        <w:t>nd</w:t>
      </w:r>
      <w:r>
        <w:rPr>
          <w:b/>
          <w:bCs/>
          <w:noProof/>
          <w:sz w:val="24"/>
          <w:szCs w:val="24"/>
        </w:rPr>
        <w:t xml:space="preserve"> Option</w:t>
      </w:r>
      <w:r w:rsidRPr="00DE793E">
        <w:rPr>
          <w:b/>
          <w:bCs/>
          <w:noProof/>
          <w:sz w:val="24"/>
          <w:szCs w:val="24"/>
        </w:rPr>
        <w:t>:</w:t>
      </w:r>
      <w:r>
        <w:rPr>
          <w:noProof/>
          <w:sz w:val="24"/>
          <w:szCs w:val="24"/>
        </w:rPr>
        <w:t xml:space="preserve"> As you are all aware, Christmas Cards grow less popular and increase in price every year. For this reason, we are looking at products to supplement Christmas Cards such as mugs, ornaments, hot chocolate bombs, candies, etc. If your church is interested in serving as a pilot program to help us test out the idea this year</w:t>
      </w:r>
      <w:r w:rsidR="00942CF1">
        <w:rPr>
          <w:noProof/>
          <w:sz w:val="24"/>
          <w:szCs w:val="24"/>
        </w:rPr>
        <w:t xml:space="preserve"> or if you have an idea</w:t>
      </w:r>
      <w:r>
        <w:rPr>
          <w:noProof/>
          <w:sz w:val="24"/>
          <w:szCs w:val="24"/>
        </w:rPr>
        <w:t>, please let us know</w:t>
      </w:r>
      <w:r w:rsidR="00942CF1">
        <w:rPr>
          <w:noProof/>
          <w:sz w:val="24"/>
          <w:szCs w:val="24"/>
        </w:rPr>
        <w:t>!</w:t>
      </w:r>
    </w:p>
    <w:p w14:paraId="3068ACAF" w14:textId="77777777" w:rsidR="004C277F" w:rsidRPr="00A76D31" w:rsidRDefault="004C277F" w:rsidP="00A76D31">
      <w:pPr>
        <w:spacing w:before="120" w:after="120" w:line="256" w:lineRule="auto"/>
        <w:rPr>
          <w:noProof/>
          <w:sz w:val="24"/>
          <w:szCs w:val="24"/>
        </w:rPr>
      </w:pPr>
    </w:p>
    <w:p w14:paraId="53C53B8E" w14:textId="2427E41F" w:rsidR="002C067C" w:rsidRDefault="00501275" w:rsidP="00A76D31">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w:t>
      </w:r>
    </w:p>
    <w:p w14:paraId="4EEA43AA" w14:textId="77777777" w:rsidR="00A76D31" w:rsidRDefault="00A76D31" w:rsidP="00A76D31">
      <w:pPr>
        <w:spacing w:before="120" w:line="180" w:lineRule="auto"/>
        <w:jc w:val="center"/>
        <w:rPr>
          <w:sz w:val="24"/>
          <w:szCs w:val="24"/>
          <w14:ligatures w14:val="none"/>
        </w:rPr>
      </w:pPr>
    </w:p>
    <w:p w14:paraId="10BBAAC1" w14:textId="77777777" w:rsidR="00A76D31" w:rsidRPr="00890D34" w:rsidRDefault="00A76D31" w:rsidP="00A76D31">
      <w:pPr>
        <w:spacing w:before="120" w:line="180" w:lineRule="auto"/>
        <w:jc w:val="center"/>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4CC3C16D" w:rsidR="00D12ADF" w:rsidRPr="00890D34" w:rsidRDefault="00501275" w:rsidP="003E6300">
      <w:pPr>
        <w:spacing w:before="120" w:line="180" w:lineRule="auto"/>
        <w:jc w:val="center"/>
        <w:rPr>
          <w:sz w:val="24"/>
          <w:szCs w:val="24"/>
          <w14:ligatures w14:val="none"/>
        </w:rPr>
      </w:pPr>
      <w:r w:rsidRPr="00890D34">
        <w:rPr>
          <w:sz w:val="24"/>
          <w:szCs w:val="24"/>
          <w14:ligatures w14:val="none"/>
        </w:rPr>
        <w:t>Wayn</w:t>
      </w:r>
      <w:r w:rsidR="00103FF2">
        <w:rPr>
          <w:sz w:val="24"/>
          <w:szCs w:val="24"/>
          <w14:ligatures w14:val="none"/>
        </w:rPr>
        <w:t>e</w:t>
      </w:r>
      <w:r w:rsidRPr="00890D34">
        <w:rPr>
          <w:sz w:val="24"/>
          <w:szCs w:val="24"/>
          <w14:ligatures w14:val="none"/>
        </w:rPr>
        <w:t xml:space="preserve"> County Chapter </w:t>
      </w:r>
      <w:r w:rsidR="003B7AB5" w:rsidRPr="00890D34">
        <w:rPr>
          <w:sz w:val="24"/>
          <w:szCs w:val="24"/>
          <w14:ligatures w14:val="none"/>
        </w:rPr>
        <w:t>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304260">
    <w:abstractNumId w:val="0"/>
  </w:num>
  <w:num w:numId="2" w16cid:durableId="42437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CxNLawNDIxNzBV0lEKTi0uzszPAykwqwUAC0nd7SwAAAA="/>
  </w:docVars>
  <w:rsids>
    <w:rsidRoot w:val="00501275"/>
    <w:rsid w:val="0002307D"/>
    <w:rsid w:val="00027986"/>
    <w:rsid w:val="00030E80"/>
    <w:rsid w:val="00034DAC"/>
    <w:rsid w:val="00035E36"/>
    <w:rsid w:val="0004183C"/>
    <w:rsid w:val="00042A80"/>
    <w:rsid w:val="00044703"/>
    <w:rsid w:val="00063EF3"/>
    <w:rsid w:val="00064FA5"/>
    <w:rsid w:val="00065FE1"/>
    <w:rsid w:val="000702B1"/>
    <w:rsid w:val="00094D4D"/>
    <w:rsid w:val="000954EB"/>
    <w:rsid w:val="000976F3"/>
    <w:rsid w:val="00097FF3"/>
    <w:rsid w:val="000A4220"/>
    <w:rsid w:val="000A6789"/>
    <w:rsid w:val="000A6DD7"/>
    <w:rsid w:val="000B2AE6"/>
    <w:rsid w:val="000B4417"/>
    <w:rsid w:val="000C2C6A"/>
    <w:rsid w:val="000C76D7"/>
    <w:rsid w:val="000E4BE8"/>
    <w:rsid w:val="000F02BF"/>
    <w:rsid w:val="0010271D"/>
    <w:rsid w:val="00103FF2"/>
    <w:rsid w:val="00104D40"/>
    <w:rsid w:val="001124D4"/>
    <w:rsid w:val="001177A3"/>
    <w:rsid w:val="00124C7E"/>
    <w:rsid w:val="00126982"/>
    <w:rsid w:val="00130C1C"/>
    <w:rsid w:val="00141A15"/>
    <w:rsid w:val="00142C55"/>
    <w:rsid w:val="0014524E"/>
    <w:rsid w:val="00162325"/>
    <w:rsid w:val="001644E3"/>
    <w:rsid w:val="00166DAE"/>
    <w:rsid w:val="00187A7C"/>
    <w:rsid w:val="00191465"/>
    <w:rsid w:val="001B42C7"/>
    <w:rsid w:val="001C1FF2"/>
    <w:rsid w:val="001C264A"/>
    <w:rsid w:val="001C4F27"/>
    <w:rsid w:val="001C7CD4"/>
    <w:rsid w:val="001C7F57"/>
    <w:rsid w:val="001D3AD3"/>
    <w:rsid w:val="001D3F5D"/>
    <w:rsid w:val="001D6074"/>
    <w:rsid w:val="001E1B71"/>
    <w:rsid w:val="001E3D11"/>
    <w:rsid w:val="001F2D8E"/>
    <w:rsid w:val="002060D3"/>
    <w:rsid w:val="002064A8"/>
    <w:rsid w:val="00215855"/>
    <w:rsid w:val="00217C76"/>
    <w:rsid w:val="00223663"/>
    <w:rsid w:val="00226E1C"/>
    <w:rsid w:val="00230B7F"/>
    <w:rsid w:val="002338BC"/>
    <w:rsid w:val="00237BF1"/>
    <w:rsid w:val="0024032B"/>
    <w:rsid w:val="00240AFA"/>
    <w:rsid w:val="0024145C"/>
    <w:rsid w:val="00241A31"/>
    <w:rsid w:val="00272806"/>
    <w:rsid w:val="00273B1A"/>
    <w:rsid w:val="00275C5F"/>
    <w:rsid w:val="0029675E"/>
    <w:rsid w:val="002A2A25"/>
    <w:rsid w:val="002A53B2"/>
    <w:rsid w:val="002A5409"/>
    <w:rsid w:val="002A55DA"/>
    <w:rsid w:val="002B23E0"/>
    <w:rsid w:val="002B6ABF"/>
    <w:rsid w:val="002C067C"/>
    <w:rsid w:val="002C154D"/>
    <w:rsid w:val="002C17DE"/>
    <w:rsid w:val="002C6C2A"/>
    <w:rsid w:val="002E5B14"/>
    <w:rsid w:val="002E6269"/>
    <w:rsid w:val="002E629B"/>
    <w:rsid w:val="002E6F4B"/>
    <w:rsid w:val="002F2F06"/>
    <w:rsid w:val="002F364A"/>
    <w:rsid w:val="002F7800"/>
    <w:rsid w:val="002F7F67"/>
    <w:rsid w:val="00310DDE"/>
    <w:rsid w:val="003115F8"/>
    <w:rsid w:val="0031606A"/>
    <w:rsid w:val="0031764A"/>
    <w:rsid w:val="00321383"/>
    <w:rsid w:val="003257B0"/>
    <w:rsid w:val="003353BE"/>
    <w:rsid w:val="00345BEA"/>
    <w:rsid w:val="00347D69"/>
    <w:rsid w:val="00356397"/>
    <w:rsid w:val="003610E2"/>
    <w:rsid w:val="00365807"/>
    <w:rsid w:val="00373CF8"/>
    <w:rsid w:val="00382F07"/>
    <w:rsid w:val="00384C86"/>
    <w:rsid w:val="00394082"/>
    <w:rsid w:val="00395CD0"/>
    <w:rsid w:val="00396624"/>
    <w:rsid w:val="003970DD"/>
    <w:rsid w:val="003A63BB"/>
    <w:rsid w:val="003B7AB5"/>
    <w:rsid w:val="003C265A"/>
    <w:rsid w:val="003C32E8"/>
    <w:rsid w:val="003C4460"/>
    <w:rsid w:val="003D08B5"/>
    <w:rsid w:val="003D32BC"/>
    <w:rsid w:val="003D37CA"/>
    <w:rsid w:val="003E204D"/>
    <w:rsid w:val="003E6300"/>
    <w:rsid w:val="003F026C"/>
    <w:rsid w:val="003F5993"/>
    <w:rsid w:val="003F62A0"/>
    <w:rsid w:val="0040408C"/>
    <w:rsid w:val="004111CF"/>
    <w:rsid w:val="00433476"/>
    <w:rsid w:val="00433D34"/>
    <w:rsid w:val="004574DA"/>
    <w:rsid w:val="004618DD"/>
    <w:rsid w:val="00462D23"/>
    <w:rsid w:val="00463ED5"/>
    <w:rsid w:val="00472AE4"/>
    <w:rsid w:val="004738B7"/>
    <w:rsid w:val="00481005"/>
    <w:rsid w:val="00496B38"/>
    <w:rsid w:val="004A558E"/>
    <w:rsid w:val="004A60D5"/>
    <w:rsid w:val="004C1E00"/>
    <w:rsid w:val="004C277F"/>
    <w:rsid w:val="004D00DE"/>
    <w:rsid w:val="004D08FC"/>
    <w:rsid w:val="004D0F73"/>
    <w:rsid w:val="004D16BB"/>
    <w:rsid w:val="004D301D"/>
    <w:rsid w:val="004D3321"/>
    <w:rsid w:val="004D622D"/>
    <w:rsid w:val="004E55AF"/>
    <w:rsid w:val="004E5B72"/>
    <w:rsid w:val="004F095E"/>
    <w:rsid w:val="004F693B"/>
    <w:rsid w:val="00500BCD"/>
    <w:rsid w:val="00501275"/>
    <w:rsid w:val="00505038"/>
    <w:rsid w:val="00510CFE"/>
    <w:rsid w:val="00513833"/>
    <w:rsid w:val="00517141"/>
    <w:rsid w:val="005237F5"/>
    <w:rsid w:val="005240FC"/>
    <w:rsid w:val="00527B11"/>
    <w:rsid w:val="0053267E"/>
    <w:rsid w:val="005332C2"/>
    <w:rsid w:val="00533659"/>
    <w:rsid w:val="005373AF"/>
    <w:rsid w:val="00537D12"/>
    <w:rsid w:val="00541967"/>
    <w:rsid w:val="00543A6F"/>
    <w:rsid w:val="005442F8"/>
    <w:rsid w:val="00554C7F"/>
    <w:rsid w:val="00561FEA"/>
    <w:rsid w:val="0056670F"/>
    <w:rsid w:val="00567F01"/>
    <w:rsid w:val="00571E16"/>
    <w:rsid w:val="00572FC6"/>
    <w:rsid w:val="005749E0"/>
    <w:rsid w:val="0057784F"/>
    <w:rsid w:val="00587F5C"/>
    <w:rsid w:val="00593AD3"/>
    <w:rsid w:val="005A2E86"/>
    <w:rsid w:val="005B1023"/>
    <w:rsid w:val="005C248A"/>
    <w:rsid w:val="005C5A9E"/>
    <w:rsid w:val="005C7F96"/>
    <w:rsid w:val="005D14DB"/>
    <w:rsid w:val="005D279E"/>
    <w:rsid w:val="005E1BA0"/>
    <w:rsid w:val="005E1FB4"/>
    <w:rsid w:val="005E26A5"/>
    <w:rsid w:val="005F6717"/>
    <w:rsid w:val="00600184"/>
    <w:rsid w:val="006009A6"/>
    <w:rsid w:val="006056B1"/>
    <w:rsid w:val="00605DBB"/>
    <w:rsid w:val="00611505"/>
    <w:rsid w:val="00613233"/>
    <w:rsid w:val="00622A4F"/>
    <w:rsid w:val="006256CF"/>
    <w:rsid w:val="0062674D"/>
    <w:rsid w:val="00631BB5"/>
    <w:rsid w:val="00633F7D"/>
    <w:rsid w:val="00635377"/>
    <w:rsid w:val="006536BA"/>
    <w:rsid w:val="00665AC2"/>
    <w:rsid w:val="006663C8"/>
    <w:rsid w:val="00671E81"/>
    <w:rsid w:val="00681DB1"/>
    <w:rsid w:val="00695F40"/>
    <w:rsid w:val="006A67AF"/>
    <w:rsid w:val="006B0AD8"/>
    <w:rsid w:val="006B5E6F"/>
    <w:rsid w:val="006B6C99"/>
    <w:rsid w:val="006C318A"/>
    <w:rsid w:val="006C352E"/>
    <w:rsid w:val="006C3FC9"/>
    <w:rsid w:val="006C55AE"/>
    <w:rsid w:val="006D0027"/>
    <w:rsid w:val="006D59B2"/>
    <w:rsid w:val="006E16DD"/>
    <w:rsid w:val="006E2AE0"/>
    <w:rsid w:val="006E3916"/>
    <w:rsid w:val="006E760C"/>
    <w:rsid w:val="006F4A6B"/>
    <w:rsid w:val="0070630B"/>
    <w:rsid w:val="00717AE3"/>
    <w:rsid w:val="00724BB7"/>
    <w:rsid w:val="007345BB"/>
    <w:rsid w:val="007426A3"/>
    <w:rsid w:val="00744478"/>
    <w:rsid w:val="00752A03"/>
    <w:rsid w:val="007542A7"/>
    <w:rsid w:val="00761762"/>
    <w:rsid w:val="00761AD1"/>
    <w:rsid w:val="0079276B"/>
    <w:rsid w:val="00796F05"/>
    <w:rsid w:val="007A56D7"/>
    <w:rsid w:val="007A7D18"/>
    <w:rsid w:val="007B0915"/>
    <w:rsid w:val="007C5D65"/>
    <w:rsid w:val="007C6A25"/>
    <w:rsid w:val="007D573B"/>
    <w:rsid w:val="007E6CF0"/>
    <w:rsid w:val="007F0972"/>
    <w:rsid w:val="007F2DBD"/>
    <w:rsid w:val="007F31A4"/>
    <w:rsid w:val="007F6ADD"/>
    <w:rsid w:val="00802727"/>
    <w:rsid w:val="00807D8B"/>
    <w:rsid w:val="00813103"/>
    <w:rsid w:val="0081543D"/>
    <w:rsid w:val="0082521D"/>
    <w:rsid w:val="008252FF"/>
    <w:rsid w:val="00825BB7"/>
    <w:rsid w:val="00826FA9"/>
    <w:rsid w:val="00830D77"/>
    <w:rsid w:val="00833810"/>
    <w:rsid w:val="0083385A"/>
    <w:rsid w:val="00840B0F"/>
    <w:rsid w:val="00843D8D"/>
    <w:rsid w:val="00843EE2"/>
    <w:rsid w:val="008461D2"/>
    <w:rsid w:val="0086440E"/>
    <w:rsid w:val="0086697D"/>
    <w:rsid w:val="00871217"/>
    <w:rsid w:val="008719C7"/>
    <w:rsid w:val="0089070C"/>
    <w:rsid w:val="00890D34"/>
    <w:rsid w:val="008A59C3"/>
    <w:rsid w:val="008A6930"/>
    <w:rsid w:val="008C5B47"/>
    <w:rsid w:val="008C603E"/>
    <w:rsid w:val="008C7422"/>
    <w:rsid w:val="008D11B0"/>
    <w:rsid w:val="008F44FF"/>
    <w:rsid w:val="00916A31"/>
    <w:rsid w:val="00917226"/>
    <w:rsid w:val="00921343"/>
    <w:rsid w:val="00924D73"/>
    <w:rsid w:val="00942CF1"/>
    <w:rsid w:val="009436BA"/>
    <w:rsid w:val="00945E9C"/>
    <w:rsid w:val="0094600B"/>
    <w:rsid w:val="00946429"/>
    <w:rsid w:val="0095173E"/>
    <w:rsid w:val="009606AA"/>
    <w:rsid w:val="0096183D"/>
    <w:rsid w:val="009642C1"/>
    <w:rsid w:val="00970B18"/>
    <w:rsid w:val="0097152A"/>
    <w:rsid w:val="00972A88"/>
    <w:rsid w:val="00982358"/>
    <w:rsid w:val="00982518"/>
    <w:rsid w:val="00983ECA"/>
    <w:rsid w:val="00987238"/>
    <w:rsid w:val="0098757E"/>
    <w:rsid w:val="00996140"/>
    <w:rsid w:val="00996812"/>
    <w:rsid w:val="00996A07"/>
    <w:rsid w:val="009970A9"/>
    <w:rsid w:val="009A0F87"/>
    <w:rsid w:val="009A10F6"/>
    <w:rsid w:val="009A1B24"/>
    <w:rsid w:val="009A497A"/>
    <w:rsid w:val="009A515E"/>
    <w:rsid w:val="009A52F7"/>
    <w:rsid w:val="009B0951"/>
    <w:rsid w:val="009B27DC"/>
    <w:rsid w:val="009C1CF8"/>
    <w:rsid w:val="009E5382"/>
    <w:rsid w:val="009E79C1"/>
    <w:rsid w:val="009F36AE"/>
    <w:rsid w:val="00A32218"/>
    <w:rsid w:val="00A423B4"/>
    <w:rsid w:val="00A45403"/>
    <w:rsid w:val="00A47598"/>
    <w:rsid w:val="00A52FBF"/>
    <w:rsid w:val="00A64649"/>
    <w:rsid w:val="00A710D7"/>
    <w:rsid w:val="00A73B39"/>
    <w:rsid w:val="00A76D31"/>
    <w:rsid w:val="00A77040"/>
    <w:rsid w:val="00A8138E"/>
    <w:rsid w:val="00A83048"/>
    <w:rsid w:val="00A9247E"/>
    <w:rsid w:val="00A92A5B"/>
    <w:rsid w:val="00A948A6"/>
    <w:rsid w:val="00AA0C42"/>
    <w:rsid w:val="00AA6041"/>
    <w:rsid w:val="00AB0374"/>
    <w:rsid w:val="00AC68E9"/>
    <w:rsid w:val="00AD298F"/>
    <w:rsid w:val="00AD4432"/>
    <w:rsid w:val="00AD787B"/>
    <w:rsid w:val="00AF222D"/>
    <w:rsid w:val="00B00213"/>
    <w:rsid w:val="00B01338"/>
    <w:rsid w:val="00B016BF"/>
    <w:rsid w:val="00B052C6"/>
    <w:rsid w:val="00B05725"/>
    <w:rsid w:val="00B06D9A"/>
    <w:rsid w:val="00B2037C"/>
    <w:rsid w:val="00B32E37"/>
    <w:rsid w:val="00B36CC9"/>
    <w:rsid w:val="00B36E2E"/>
    <w:rsid w:val="00B371FD"/>
    <w:rsid w:val="00B37D18"/>
    <w:rsid w:val="00B53DB8"/>
    <w:rsid w:val="00B61101"/>
    <w:rsid w:val="00B70C80"/>
    <w:rsid w:val="00B717F0"/>
    <w:rsid w:val="00B72368"/>
    <w:rsid w:val="00B73394"/>
    <w:rsid w:val="00B77E0D"/>
    <w:rsid w:val="00B81EE0"/>
    <w:rsid w:val="00B827DB"/>
    <w:rsid w:val="00B82EC4"/>
    <w:rsid w:val="00B84E31"/>
    <w:rsid w:val="00B90B95"/>
    <w:rsid w:val="00BA0D62"/>
    <w:rsid w:val="00BA7470"/>
    <w:rsid w:val="00BB3A5C"/>
    <w:rsid w:val="00BC394B"/>
    <w:rsid w:val="00BC7478"/>
    <w:rsid w:val="00BE05EE"/>
    <w:rsid w:val="00BE360E"/>
    <w:rsid w:val="00BE5BC2"/>
    <w:rsid w:val="00BF72D0"/>
    <w:rsid w:val="00BF7D7B"/>
    <w:rsid w:val="00C12FDA"/>
    <w:rsid w:val="00C13426"/>
    <w:rsid w:val="00C17D2C"/>
    <w:rsid w:val="00C2067E"/>
    <w:rsid w:val="00C22625"/>
    <w:rsid w:val="00C31308"/>
    <w:rsid w:val="00C34E98"/>
    <w:rsid w:val="00C369C2"/>
    <w:rsid w:val="00C40DEF"/>
    <w:rsid w:val="00C51706"/>
    <w:rsid w:val="00C5208C"/>
    <w:rsid w:val="00C60130"/>
    <w:rsid w:val="00C61FF9"/>
    <w:rsid w:val="00C67899"/>
    <w:rsid w:val="00C702F7"/>
    <w:rsid w:val="00CB277C"/>
    <w:rsid w:val="00CB6462"/>
    <w:rsid w:val="00CC50AC"/>
    <w:rsid w:val="00CC5169"/>
    <w:rsid w:val="00CC725E"/>
    <w:rsid w:val="00CD10B4"/>
    <w:rsid w:val="00CD557B"/>
    <w:rsid w:val="00CD5B63"/>
    <w:rsid w:val="00CE1B47"/>
    <w:rsid w:val="00CE46B6"/>
    <w:rsid w:val="00D056D1"/>
    <w:rsid w:val="00D124CA"/>
    <w:rsid w:val="00D12ADF"/>
    <w:rsid w:val="00D15C8B"/>
    <w:rsid w:val="00D24104"/>
    <w:rsid w:val="00D30E64"/>
    <w:rsid w:val="00D31E6B"/>
    <w:rsid w:val="00D37419"/>
    <w:rsid w:val="00D429D0"/>
    <w:rsid w:val="00D43612"/>
    <w:rsid w:val="00D4546A"/>
    <w:rsid w:val="00D506D5"/>
    <w:rsid w:val="00D52533"/>
    <w:rsid w:val="00D657B9"/>
    <w:rsid w:val="00D676BB"/>
    <w:rsid w:val="00D73887"/>
    <w:rsid w:val="00D76097"/>
    <w:rsid w:val="00D82DBA"/>
    <w:rsid w:val="00D956E7"/>
    <w:rsid w:val="00DA47D2"/>
    <w:rsid w:val="00DB490C"/>
    <w:rsid w:val="00DB6C88"/>
    <w:rsid w:val="00DB7074"/>
    <w:rsid w:val="00DD121E"/>
    <w:rsid w:val="00DE136E"/>
    <w:rsid w:val="00DE793E"/>
    <w:rsid w:val="00DF67B0"/>
    <w:rsid w:val="00DF712D"/>
    <w:rsid w:val="00E01E9F"/>
    <w:rsid w:val="00E02008"/>
    <w:rsid w:val="00E05383"/>
    <w:rsid w:val="00E1447F"/>
    <w:rsid w:val="00E14C97"/>
    <w:rsid w:val="00E267AD"/>
    <w:rsid w:val="00E332FE"/>
    <w:rsid w:val="00E4123B"/>
    <w:rsid w:val="00E43AF9"/>
    <w:rsid w:val="00E44BE7"/>
    <w:rsid w:val="00E45C41"/>
    <w:rsid w:val="00E54AB5"/>
    <w:rsid w:val="00E57200"/>
    <w:rsid w:val="00E669C4"/>
    <w:rsid w:val="00E67E26"/>
    <w:rsid w:val="00E70693"/>
    <w:rsid w:val="00E72E01"/>
    <w:rsid w:val="00E750AD"/>
    <w:rsid w:val="00E76B80"/>
    <w:rsid w:val="00E82AF9"/>
    <w:rsid w:val="00E94E2B"/>
    <w:rsid w:val="00EB1490"/>
    <w:rsid w:val="00EB501B"/>
    <w:rsid w:val="00EC2839"/>
    <w:rsid w:val="00EC3474"/>
    <w:rsid w:val="00EE1803"/>
    <w:rsid w:val="00EE73D6"/>
    <w:rsid w:val="00EF5C27"/>
    <w:rsid w:val="00F00668"/>
    <w:rsid w:val="00F042A5"/>
    <w:rsid w:val="00F079D4"/>
    <w:rsid w:val="00F12713"/>
    <w:rsid w:val="00F14552"/>
    <w:rsid w:val="00F147BD"/>
    <w:rsid w:val="00F16BA5"/>
    <w:rsid w:val="00F223A5"/>
    <w:rsid w:val="00F27242"/>
    <w:rsid w:val="00F348AC"/>
    <w:rsid w:val="00F45D51"/>
    <w:rsid w:val="00F46B28"/>
    <w:rsid w:val="00F52E4A"/>
    <w:rsid w:val="00F633D5"/>
    <w:rsid w:val="00F637D2"/>
    <w:rsid w:val="00F6673B"/>
    <w:rsid w:val="00F70D9B"/>
    <w:rsid w:val="00F72529"/>
    <w:rsid w:val="00F86B3E"/>
    <w:rsid w:val="00F92EF2"/>
    <w:rsid w:val="00FA0252"/>
    <w:rsid w:val="00FA2CC8"/>
    <w:rsid w:val="00FA54E0"/>
    <w:rsid w:val="00FB1FF6"/>
    <w:rsid w:val="00FB5C57"/>
    <w:rsid w:val="00FB6C4E"/>
    <w:rsid w:val="00FD074B"/>
    <w:rsid w:val="00FD0DD5"/>
    <w:rsid w:val="00FD15B4"/>
    <w:rsid w:val="00FE1425"/>
    <w:rsid w:val="00FE748F"/>
    <w:rsid w:val="00FF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tllifespan.regfox.com/2025-pro-life-legislative-breakfast" TargetMode="External"/><Relationship Id="rId3" Type="http://schemas.openxmlformats.org/officeDocument/2006/relationships/settings" Target="settings.xml"/><Relationship Id="rId7" Type="http://schemas.openxmlformats.org/officeDocument/2006/relationships/hyperlink" Target="https://milifesp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ilifespan.org" TargetMode="External"/><Relationship Id="rId11" Type="http://schemas.openxmlformats.org/officeDocument/2006/relationships/theme" Target="theme/theme1.xml"/><Relationship Id="rId5" Type="http://schemas.openxmlformats.org/officeDocument/2006/relationships/hyperlink" Target="mailto:wcdr@rtl-lifespan.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ighttolifelifespan.regfox.com/lifespan-michigan-march-for-life-bus-tr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Office Manager</cp:lastModifiedBy>
  <cp:revision>2</cp:revision>
  <dcterms:created xsi:type="dcterms:W3CDTF">2025-09-11T16:09:00Z</dcterms:created>
  <dcterms:modified xsi:type="dcterms:W3CDTF">2025-09-1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